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51035" w14:textId="77777777" w:rsidR="00EF74D8" w:rsidRDefault="00F54584">
      <w:pPr>
        <w:pStyle w:val="Title"/>
      </w:pPr>
      <w:r>
        <w:t>Untitled</w:t>
      </w:r>
    </w:p>
    <w:p w14:paraId="70451036" w14:textId="77777777" w:rsidR="00EF74D8" w:rsidRDefault="00F54584">
      <w:pPr>
        <w:pStyle w:val="Author"/>
      </w:pPr>
      <w:r>
        <w:t>Vito Frank Leonardo</w:t>
      </w:r>
    </w:p>
    <w:p w14:paraId="70451037" w14:textId="77777777" w:rsidR="00EF74D8" w:rsidRDefault="00F54584">
      <w:pPr>
        <w:pStyle w:val="Date"/>
      </w:pPr>
      <w:r>
        <w:t>7/8/2021</w:t>
      </w:r>
    </w:p>
    <w:p w14:paraId="70451038" w14:textId="77777777" w:rsidR="00EF74D8" w:rsidRDefault="00F54584">
      <w:pPr>
        <w:pStyle w:val="Heading2"/>
      </w:pPr>
      <w:bookmarkStart w:id="0" w:name="r-markdown"/>
      <w:r>
        <w:t>R Markdown</w:t>
      </w:r>
    </w:p>
    <w:p w14:paraId="70451039" w14:textId="77777777" w:rsidR="00EF74D8" w:rsidRDefault="00F5458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045103A" w14:textId="77777777" w:rsidR="00EF74D8" w:rsidRDefault="00F54584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045103B" w14:textId="77777777" w:rsidR="00EF74D8" w:rsidRDefault="00F5458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045103C" w14:textId="77777777" w:rsidR="00EF74D8" w:rsidRDefault="00F5458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045103D" w14:textId="77777777" w:rsidR="00EF74D8" w:rsidRDefault="00F54584">
      <w:pPr>
        <w:pStyle w:val="Heading2"/>
      </w:pPr>
      <w:bookmarkStart w:id="1" w:name="including-plots"/>
      <w:bookmarkEnd w:id="0"/>
      <w:r>
        <w:t>Including Plots</w:t>
      </w:r>
    </w:p>
    <w:p w14:paraId="7045103E" w14:textId="77777777" w:rsidR="00EF74D8" w:rsidRDefault="00F54584">
      <w:pPr>
        <w:pStyle w:val="FirstParagraph"/>
      </w:pPr>
      <w:r>
        <w:t>You can also embed plots, for example:</w:t>
      </w:r>
    </w:p>
    <w:p w14:paraId="7045103F" w14:textId="77777777" w:rsidR="00EF74D8" w:rsidRDefault="00F54584">
      <w:pPr>
        <w:pStyle w:val="BodyText"/>
      </w:pPr>
      <w:r>
        <w:rPr>
          <w:noProof/>
        </w:rPr>
        <w:lastRenderedPageBreak/>
        <w:drawing>
          <wp:inline distT="0" distB="0" distL="0" distR="0" wp14:anchorId="70451041" wp14:editId="7045104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51040" w14:textId="77777777" w:rsidR="00EF74D8" w:rsidRDefault="00F5458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EF74D8" w:rsidSect="00820E50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9FE14" w14:textId="77777777" w:rsidR="0005642E" w:rsidRDefault="0005642E">
      <w:pPr>
        <w:spacing w:after="0"/>
      </w:pPr>
      <w:r>
        <w:separator/>
      </w:r>
    </w:p>
  </w:endnote>
  <w:endnote w:type="continuationSeparator" w:id="0">
    <w:p w14:paraId="4188A1EB" w14:textId="77777777" w:rsidR="0005642E" w:rsidRDefault="000564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42C82" w14:textId="77777777" w:rsidR="0005642E" w:rsidRDefault="0005642E">
      <w:r>
        <w:separator/>
      </w:r>
    </w:p>
  </w:footnote>
  <w:footnote w:type="continuationSeparator" w:id="0">
    <w:p w14:paraId="03D3EF02" w14:textId="77777777" w:rsidR="0005642E" w:rsidRDefault="000564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9163F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642E"/>
    <w:rsid w:val="00122D1A"/>
    <w:rsid w:val="001D3500"/>
    <w:rsid w:val="001F3074"/>
    <w:rsid w:val="004D2FC3"/>
    <w:rsid w:val="004E29B3"/>
    <w:rsid w:val="00590D07"/>
    <w:rsid w:val="005E0E42"/>
    <w:rsid w:val="006239A7"/>
    <w:rsid w:val="007115A4"/>
    <w:rsid w:val="00784D58"/>
    <w:rsid w:val="00820E50"/>
    <w:rsid w:val="00830582"/>
    <w:rsid w:val="008D6863"/>
    <w:rsid w:val="008F20A6"/>
    <w:rsid w:val="00B425CB"/>
    <w:rsid w:val="00B86B75"/>
    <w:rsid w:val="00BC48D5"/>
    <w:rsid w:val="00C36279"/>
    <w:rsid w:val="00E315A3"/>
    <w:rsid w:val="00EF74D8"/>
    <w:rsid w:val="00F223F7"/>
    <w:rsid w:val="00F545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51035"/>
  <w15:docId w15:val="{9569361B-513E-453E-9F75-1CC2D659A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Vito Frank Leonardo</dc:creator>
  <cp:keywords/>
  <cp:lastModifiedBy>VITO.LEONARDO@baruchmail.cuny.edu</cp:lastModifiedBy>
  <cp:revision>9</cp:revision>
  <dcterms:created xsi:type="dcterms:W3CDTF">2021-07-08T21:29:00Z</dcterms:created>
  <dcterms:modified xsi:type="dcterms:W3CDTF">2021-07-28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8/2021</vt:lpwstr>
  </property>
  <property fmtid="{D5CDD505-2E9C-101B-9397-08002B2CF9AE}" pid="3" name="output">
    <vt:lpwstr>word_document</vt:lpwstr>
  </property>
</Properties>
</file>